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C4D4E" w14:textId="08D87189" w:rsidR="00493F42" w:rsidRDefault="00642B87" w:rsidP="00C10E11">
      <w:pPr>
        <w:tabs>
          <w:tab w:val="left" w:pos="2470"/>
          <w:tab w:val="left" w:pos="3440"/>
        </w:tabs>
        <w:rPr>
          <w:rFonts w:ascii="Arial" w:hAnsi="Arial" w:cs="Arial"/>
          <w:b/>
          <w:bCs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2342F540" wp14:editId="5AC74D86">
            <wp:simplePos x="0" y="0"/>
            <wp:positionH relativeFrom="column">
              <wp:posOffset>3321050</wp:posOffset>
            </wp:positionH>
            <wp:positionV relativeFrom="paragraph">
              <wp:posOffset>-654050</wp:posOffset>
            </wp:positionV>
            <wp:extent cx="2580640" cy="99885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tal Mobile Horizontal RGB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64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7469"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6192" behindDoc="1" locked="0" layoutInCell="1" allowOverlap="1" wp14:anchorId="40B08B1A" wp14:editId="728855CE">
                <wp:simplePos x="0" y="0"/>
                <wp:positionH relativeFrom="column">
                  <wp:posOffset>4437380</wp:posOffset>
                </wp:positionH>
                <wp:positionV relativeFrom="paragraph">
                  <wp:posOffset>768350</wp:posOffset>
                </wp:positionV>
                <wp:extent cx="636270" cy="633730"/>
                <wp:effectExtent l="0" t="0" r="11430" b="1397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6270" cy="633730"/>
                          <a:chOff x="8708" y="3350"/>
                          <a:chExt cx="1002" cy="998"/>
                        </a:xfrm>
                      </wpg:grpSpPr>
                      <wps:wsp>
                        <wps:cNvPr id="11" name="Freeform 7"/>
                        <wps:cNvSpPr>
                          <a:spLocks/>
                        </wps:cNvSpPr>
                        <wps:spPr bwMode="auto">
                          <a:xfrm>
                            <a:off x="8708" y="3350"/>
                            <a:ext cx="1002" cy="998"/>
                          </a:xfrm>
                          <a:custGeom>
                            <a:avLst/>
                            <a:gdLst>
                              <a:gd name="T0" fmla="+- 0 8708 8708"/>
                              <a:gd name="T1" fmla="*/ T0 w 1002"/>
                              <a:gd name="T2" fmla="+- 0 3350 3350"/>
                              <a:gd name="T3" fmla="*/ 3350 h 998"/>
                              <a:gd name="T4" fmla="+- 0 8708 8708"/>
                              <a:gd name="T5" fmla="*/ T4 w 1002"/>
                              <a:gd name="T6" fmla="+- 0 4349 3350"/>
                              <a:gd name="T7" fmla="*/ 4349 h 998"/>
                              <a:gd name="T8" fmla="+- 0 9399 8708"/>
                              <a:gd name="T9" fmla="*/ T8 w 1002"/>
                              <a:gd name="T10" fmla="+- 0 4349 3350"/>
                              <a:gd name="T11" fmla="*/ 4349 h 998"/>
                              <a:gd name="T12" fmla="+- 0 9359 8708"/>
                              <a:gd name="T13" fmla="*/ T12 w 1002"/>
                              <a:gd name="T14" fmla="+- 0 4337 3350"/>
                              <a:gd name="T15" fmla="*/ 4337 h 998"/>
                              <a:gd name="T16" fmla="+- 0 9324 8708"/>
                              <a:gd name="T17" fmla="*/ T16 w 1002"/>
                              <a:gd name="T18" fmla="+- 0 4322 3350"/>
                              <a:gd name="T19" fmla="*/ 4322 h 998"/>
                              <a:gd name="T20" fmla="+- 0 9265 8708"/>
                              <a:gd name="T21" fmla="*/ T20 w 1002"/>
                              <a:gd name="T22" fmla="+- 0 4287 3350"/>
                              <a:gd name="T23" fmla="*/ 4287 h 998"/>
                              <a:gd name="T24" fmla="+- 0 9218 8708"/>
                              <a:gd name="T25" fmla="*/ T24 w 1002"/>
                              <a:gd name="T26" fmla="+- 0 4247 3350"/>
                              <a:gd name="T27" fmla="*/ 4247 h 998"/>
                              <a:gd name="T28" fmla="+- 0 9170 8708"/>
                              <a:gd name="T29" fmla="*/ T28 w 1002"/>
                              <a:gd name="T30" fmla="+- 0 4179 3350"/>
                              <a:gd name="T31" fmla="*/ 4179 h 998"/>
                              <a:gd name="T32" fmla="+- 0 9143 8708"/>
                              <a:gd name="T33" fmla="*/ T32 w 1002"/>
                              <a:gd name="T34" fmla="+- 0 4110 3350"/>
                              <a:gd name="T35" fmla="*/ 4110 h 998"/>
                              <a:gd name="T36" fmla="+- 0 9130 8708"/>
                              <a:gd name="T37" fmla="*/ T36 w 1002"/>
                              <a:gd name="T38" fmla="+- 0 4046 3350"/>
                              <a:gd name="T39" fmla="*/ 4046 h 998"/>
                              <a:gd name="T40" fmla="+- 0 9128 8708"/>
                              <a:gd name="T41" fmla="*/ T40 w 1002"/>
                              <a:gd name="T42" fmla="+- 0 4010 3350"/>
                              <a:gd name="T43" fmla="*/ 4010 h 998"/>
                              <a:gd name="T44" fmla="+- 0 9128 8708"/>
                              <a:gd name="T45" fmla="*/ T44 w 1002"/>
                              <a:gd name="T46" fmla="+- 0 3995 3350"/>
                              <a:gd name="T47" fmla="*/ 3995 h 998"/>
                              <a:gd name="T48" fmla="+- 0 9129 8708"/>
                              <a:gd name="T49" fmla="*/ T48 w 1002"/>
                              <a:gd name="T50" fmla="+- 0 3981 3350"/>
                              <a:gd name="T51" fmla="*/ 3981 h 998"/>
                              <a:gd name="T52" fmla="+- 0 9130 8708"/>
                              <a:gd name="T53" fmla="*/ T52 w 1002"/>
                              <a:gd name="T54" fmla="+- 0 3971 3350"/>
                              <a:gd name="T55" fmla="*/ 3971 h 998"/>
                              <a:gd name="T56" fmla="+- 0 9692 8708"/>
                              <a:gd name="T57" fmla="*/ T56 w 1002"/>
                              <a:gd name="T58" fmla="+- 0 3971 3350"/>
                              <a:gd name="T59" fmla="*/ 3971 h 998"/>
                              <a:gd name="T60" fmla="+- 0 9689 8708"/>
                              <a:gd name="T61" fmla="*/ T60 w 1002"/>
                              <a:gd name="T62" fmla="+- 0 3963 3350"/>
                              <a:gd name="T63" fmla="*/ 3963 h 998"/>
                              <a:gd name="T64" fmla="+- 0 9640 8708"/>
                              <a:gd name="T65" fmla="*/ T64 w 1002"/>
                              <a:gd name="T66" fmla="+- 0 3927 3350"/>
                              <a:gd name="T67" fmla="*/ 3927 h 998"/>
                              <a:gd name="T68" fmla="+- 0 9577 8708"/>
                              <a:gd name="T69" fmla="*/ T68 w 1002"/>
                              <a:gd name="T70" fmla="+- 0 3918 3350"/>
                              <a:gd name="T71" fmla="*/ 3918 h 998"/>
                              <a:gd name="T72" fmla="+- 0 9484 8708"/>
                              <a:gd name="T73" fmla="*/ T72 w 1002"/>
                              <a:gd name="T74" fmla="+- 0 3918 3350"/>
                              <a:gd name="T75" fmla="*/ 3918 h 998"/>
                              <a:gd name="T76" fmla="+- 0 9484 8708"/>
                              <a:gd name="T77" fmla="*/ T76 w 1002"/>
                              <a:gd name="T78" fmla="+- 0 3730 3350"/>
                              <a:gd name="T79" fmla="*/ 3730 h 998"/>
                              <a:gd name="T80" fmla="+- 0 9571 8708"/>
                              <a:gd name="T81" fmla="*/ T80 w 1002"/>
                              <a:gd name="T82" fmla="+- 0 3730 3350"/>
                              <a:gd name="T83" fmla="*/ 3730 h 998"/>
                              <a:gd name="T84" fmla="+- 0 9594 8708"/>
                              <a:gd name="T85" fmla="*/ T84 w 1002"/>
                              <a:gd name="T86" fmla="+- 0 3730 3350"/>
                              <a:gd name="T87" fmla="*/ 3730 h 998"/>
                              <a:gd name="T88" fmla="+- 0 9661 8708"/>
                              <a:gd name="T89" fmla="*/ T88 w 1002"/>
                              <a:gd name="T90" fmla="+- 0 3716 3350"/>
                              <a:gd name="T91" fmla="*/ 3716 h 998"/>
                              <a:gd name="T92" fmla="+- 0 9703 8708"/>
                              <a:gd name="T93" fmla="*/ T92 w 1002"/>
                              <a:gd name="T94" fmla="+- 0 3676 3350"/>
                              <a:gd name="T95" fmla="*/ 3676 h 998"/>
                              <a:gd name="T96" fmla="+- 0 9159 8708"/>
                              <a:gd name="T97" fmla="*/ T96 w 1002"/>
                              <a:gd name="T98" fmla="+- 0 3676 3350"/>
                              <a:gd name="T99" fmla="*/ 3676 h 998"/>
                              <a:gd name="T100" fmla="+- 0 9160 8708"/>
                              <a:gd name="T101" fmla="*/ T100 w 1002"/>
                              <a:gd name="T102" fmla="+- 0 3652 3350"/>
                              <a:gd name="T103" fmla="*/ 3652 h 998"/>
                              <a:gd name="T104" fmla="+- 0 9170 8708"/>
                              <a:gd name="T105" fmla="*/ T104 w 1002"/>
                              <a:gd name="T106" fmla="+- 0 3586 3350"/>
                              <a:gd name="T107" fmla="*/ 3586 h 998"/>
                              <a:gd name="T108" fmla="+- 0 9191 8708"/>
                              <a:gd name="T109" fmla="*/ T108 w 1002"/>
                              <a:gd name="T110" fmla="+- 0 3527 3350"/>
                              <a:gd name="T111" fmla="*/ 3527 h 998"/>
                              <a:gd name="T112" fmla="+- 0 9233 8708"/>
                              <a:gd name="T113" fmla="*/ T112 w 1002"/>
                              <a:gd name="T114" fmla="+- 0 3460 3350"/>
                              <a:gd name="T115" fmla="*/ 3460 h 998"/>
                              <a:gd name="T116" fmla="+- 0 9293 8708"/>
                              <a:gd name="T117" fmla="*/ T116 w 1002"/>
                              <a:gd name="T118" fmla="+- 0 3405 3350"/>
                              <a:gd name="T119" fmla="*/ 3405 h 998"/>
                              <a:gd name="T120" fmla="+- 0 9346 8708"/>
                              <a:gd name="T121" fmla="*/ T120 w 1002"/>
                              <a:gd name="T122" fmla="+- 0 3373 3350"/>
                              <a:gd name="T123" fmla="*/ 3373 h 998"/>
                              <a:gd name="T124" fmla="+- 0 9398 8708"/>
                              <a:gd name="T125" fmla="*/ T124 w 1002"/>
                              <a:gd name="T126" fmla="+- 0 3352 3350"/>
                              <a:gd name="T127" fmla="*/ 3352 h 998"/>
                              <a:gd name="T128" fmla="+- 0 8708 8708"/>
                              <a:gd name="T129" fmla="*/ T128 w 1002"/>
                              <a:gd name="T130" fmla="+- 0 3350 3350"/>
                              <a:gd name="T131" fmla="*/ 3350 h 9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</a:cxnLst>
                            <a:rect l="0" t="0" r="r" b="b"/>
                            <a:pathLst>
                              <a:path w="1002" h="998">
                                <a:moveTo>
                                  <a:pt x="0" y="0"/>
                                </a:moveTo>
                                <a:lnTo>
                                  <a:pt x="0" y="999"/>
                                </a:lnTo>
                                <a:lnTo>
                                  <a:pt x="691" y="999"/>
                                </a:lnTo>
                                <a:lnTo>
                                  <a:pt x="651" y="987"/>
                                </a:lnTo>
                                <a:lnTo>
                                  <a:pt x="616" y="972"/>
                                </a:lnTo>
                                <a:lnTo>
                                  <a:pt x="557" y="937"/>
                                </a:lnTo>
                                <a:lnTo>
                                  <a:pt x="510" y="897"/>
                                </a:lnTo>
                                <a:lnTo>
                                  <a:pt x="462" y="829"/>
                                </a:lnTo>
                                <a:lnTo>
                                  <a:pt x="435" y="760"/>
                                </a:lnTo>
                                <a:lnTo>
                                  <a:pt x="422" y="696"/>
                                </a:lnTo>
                                <a:lnTo>
                                  <a:pt x="420" y="660"/>
                                </a:lnTo>
                                <a:lnTo>
                                  <a:pt x="420" y="645"/>
                                </a:lnTo>
                                <a:lnTo>
                                  <a:pt x="421" y="631"/>
                                </a:lnTo>
                                <a:lnTo>
                                  <a:pt x="422" y="621"/>
                                </a:lnTo>
                                <a:lnTo>
                                  <a:pt x="984" y="621"/>
                                </a:lnTo>
                                <a:lnTo>
                                  <a:pt x="981" y="613"/>
                                </a:lnTo>
                                <a:lnTo>
                                  <a:pt x="932" y="577"/>
                                </a:lnTo>
                                <a:lnTo>
                                  <a:pt x="869" y="568"/>
                                </a:lnTo>
                                <a:lnTo>
                                  <a:pt x="776" y="568"/>
                                </a:lnTo>
                                <a:lnTo>
                                  <a:pt x="776" y="380"/>
                                </a:lnTo>
                                <a:lnTo>
                                  <a:pt x="863" y="380"/>
                                </a:lnTo>
                                <a:lnTo>
                                  <a:pt x="886" y="380"/>
                                </a:lnTo>
                                <a:lnTo>
                                  <a:pt x="953" y="366"/>
                                </a:lnTo>
                                <a:lnTo>
                                  <a:pt x="995" y="326"/>
                                </a:lnTo>
                                <a:lnTo>
                                  <a:pt x="451" y="326"/>
                                </a:lnTo>
                                <a:lnTo>
                                  <a:pt x="452" y="302"/>
                                </a:lnTo>
                                <a:lnTo>
                                  <a:pt x="462" y="236"/>
                                </a:lnTo>
                                <a:lnTo>
                                  <a:pt x="483" y="177"/>
                                </a:lnTo>
                                <a:lnTo>
                                  <a:pt x="525" y="110"/>
                                </a:lnTo>
                                <a:lnTo>
                                  <a:pt x="585" y="55"/>
                                </a:lnTo>
                                <a:lnTo>
                                  <a:pt x="638" y="23"/>
                                </a:lnTo>
                                <a:lnTo>
                                  <a:pt x="690" y="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6"/>
                        <wps:cNvSpPr>
                          <a:spLocks/>
                        </wps:cNvSpPr>
                        <wps:spPr bwMode="auto">
                          <a:xfrm>
                            <a:off x="8708" y="3350"/>
                            <a:ext cx="1002" cy="998"/>
                          </a:xfrm>
                          <a:custGeom>
                            <a:avLst/>
                            <a:gdLst>
                              <a:gd name="T0" fmla="+- 0 9692 8708"/>
                              <a:gd name="T1" fmla="*/ T0 w 1002"/>
                              <a:gd name="T2" fmla="+- 0 3971 3350"/>
                              <a:gd name="T3" fmla="*/ 3971 h 998"/>
                              <a:gd name="T4" fmla="+- 0 9409 8708"/>
                              <a:gd name="T5" fmla="*/ T4 w 1002"/>
                              <a:gd name="T6" fmla="+- 0 3971 3350"/>
                              <a:gd name="T7" fmla="*/ 3971 h 998"/>
                              <a:gd name="T8" fmla="+- 0 9410 8708"/>
                              <a:gd name="T9" fmla="*/ T8 w 1002"/>
                              <a:gd name="T10" fmla="+- 0 3995 3350"/>
                              <a:gd name="T11" fmla="*/ 3995 h 998"/>
                              <a:gd name="T12" fmla="+- 0 9424 8708"/>
                              <a:gd name="T13" fmla="*/ T12 w 1002"/>
                              <a:gd name="T14" fmla="+- 0 4056 3350"/>
                              <a:gd name="T15" fmla="*/ 4056 h 998"/>
                              <a:gd name="T16" fmla="+- 0 9475 8708"/>
                              <a:gd name="T17" fmla="*/ T16 w 1002"/>
                              <a:gd name="T18" fmla="+- 0 4115 3350"/>
                              <a:gd name="T19" fmla="*/ 4115 h 998"/>
                              <a:gd name="T20" fmla="+- 0 9552 8708"/>
                              <a:gd name="T21" fmla="*/ T20 w 1002"/>
                              <a:gd name="T22" fmla="+- 0 4138 3350"/>
                              <a:gd name="T23" fmla="*/ 4138 h 998"/>
                              <a:gd name="T24" fmla="+- 0 9582 8708"/>
                              <a:gd name="T25" fmla="*/ T24 w 1002"/>
                              <a:gd name="T26" fmla="+- 0 4137 3350"/>
                              <a:gd name="T27" fmla="*/ 4137 h 998"/>
                              <a:gd name="T28" fmla="+- 0 9654 8708"/>
                              <a:gd name="T29" fmla="*/ T28 w 1002"/>
                              <a:gd name="T30" fmla="+- 0 4121 3350"/>
                              <a:gd name="T31" fmla="*/ 4121 h 998"/>
                              <a:gd name="T32" fmla="+- 0 9703 8708"/>
                              <a:gd name="T33" fmla="*/ T32 w 1002"/>
                              <a:gd name="T34" fmla="+- 0 4063 3350"/>
                              <a:gd name="T35" fmla="*/ 4063 h 998"/>
                              <a:gd name="T36" fmla="+- 0 9707 8708"/>
                              <a:gd name="T37" fmla="*/ T36 w 1002"/>
                              <a:gd name="T38" fmla="+- 0 4041 3350"/>
                              <a:gd name="T39" fmla="*/ 4041 h 998"/>
                              <a:gd name="T40" fmla="+- 0 9705 8708"/>
                              <a:gd name="T41" fmla="*/ T40 w 1002"/>
                              <a:gd name="T42" fmla="+- 0 4010 3350"/>
                              <a:gd name="T43" fmla="*/ 4010 h 998"/>
                              <a:gd name="T44" fmla="+- 0 9699 8708"/>
                              <a:gd name="T45" fmla="*/ T44 w 1002"/>
                              <a:gd name="T46" fmla="+- 0 3984 3350"/>
                              <a:gd name="T47" fmla="*/ 3984 h 998"/>
                              <a:gd name="T48" fmla="+- 0 9692 8708"/>
                              <a:gd name="T49" fmla="*/ T48 w 1002"/>
                              <a:gd name="T50" fmla="+- 0 3971 3350"/>
                              <a:gd name="T51" fmla="*/ 3971 h 9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02" h="998">
                                <a:moveTo>
                                  <a:pt x="984" y="621"/>
                                </a:moveTo>
                                <a:lnTo>
                                  <a:pt x="701" y="621"/>
                                </a:lnTo>
                                <a:lnTo>
                                  <a:pt x="702" y="645"/>
                                </a:lnTo>
                                <a:lnTo>
                                  <a:pt x="716" y="706"/>
                                </a:lnTo>
                                <a:lnTo>
                                  <a:pt x="767" y="765"/>
                                </a:lnTo>
                                <a:lnTo>
                                  <a:pt x="844" y="788"/>
                                </a:lnTo>
                                <a:lnTo>
                                  <a:pt x="874" y="787"/>
                                </a:lnTo>
                                <a:lnTo>
                                  <a:pt x="946" y="771"/>
                                </a:lnTo>
                                <a:lnTo>
                                  <a:pt x="995" y="713"/>
                                </a:lnTo>
                                <a:lnTo>
                                  <a:pt x="999" y="691"/>
                                </a:lnTo>
                                <a:lnTo>
                                  <a:pt x="997" y="660"/>
                                </a:lnTo>
                                <a:lnTo>
                                  <a:pt x="991" y="634"/>
                                </a:lnTo>
                                <a:lnTo>
                                  <a:pt x="984" y="6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5"/>
                        <wps:cNvSpPr>
                          <a:spLocks/>
                        </wps:cNvSpPr>
                        <wps:spPr bwMode="auto">
                          <a:xfrm>
                            <a:off x="8708" y="3350"/>
                            <a:ext cx="1002" cy="998"/>
                          </a:xfrm>
                          <a:custGeom>
                            <a:avLst/>
                            <a:gdLst>
                              <a:gd name="T0" fmla="+- 0 9586 8708"/>
                              <a:gd name="T1" fmla="*/ T0 w 1002"/>
                              <a:gd name="T2" fmla="+- 0 3548 3350"/>
                              <a:gd name="T3" fmla="*/ 3548 h 998"/>
                              <a:gd name="T4" fmla="+- 0 9515 8708"/>
                              <a:gd name="T5" fmla="*/ T4 w 1002"/>
                              <a:gd name="T6" fmla="+- 0 3559 3350"/>
                              <a:gd name="T7" fmla="*/ 3559 h 998"/>
                              <a:gd name="T8" fmla="+- 0 9463 8708"/>
                              <a:gd name="T9" fmla="*/ T8 w 1002"/>
                              <a:gd name="T10" fmla="+- 0 3593 3350"/>
                              <a:gd name="T11" fmla="*/ 3593 h 998"/>
                              <a:gd name="T12" fmla="+- 0 9437 8708"/>
                              <a:gd name="T13" fmla="*/ T12 w 1002"/>
                              <a:gd name="T14" fmla="+- 0 3650 3350"/>
                              <a:gd name="T15" fmla="*/ 3650 h 998"/>
                              <a:gd name="T16" fmla="+- 0 9436 8708"/>
                              <a:gd name="T17" fmla="*/ T16 w 1002"/>
                              <a:gd name="T18" fmla="+- 0 3674 3350"/>
                              <a:gd name="T19" fmla="*/ 3674 h 998"/>
                              <a:gd name="T20" fmla="+- 0 9159 8708"/>
                              <a:gd name="T21" fmla="*/ T20 w 1002"/>
                              <a:gd name="T22" fmla="+- 0 3676 3350"/>
                              <a:gd name="T23" fmla="*/ 3676 h 998"/>
                              <a:gd name="T24" fmla="+- 0 9703 8708"/>
                              <a:gd name="T25" fmla="*/ T24 w 1002"/>
                              <a:gd name="T26" fmla="+- 0 3676 3350"/>
                              <a:gd name="T27" fmla="*/ 3676 h 998"/>
                              <a:gd name="T28" fmla="+- 0 9705 8708"/>
                              <a:gd name="T29" fmla="*/ T28 w 1002"/>
                              <a:gd name="T30" fmla="+- 0 3672 3350"/>
                              <a:gd name="T31" fmla="*/ 3672 h 998"/>
                              <a:gd name="T32" fmla="+- 0 9711 8708"/>
                              <a:gd name="T33" fmla="*/ T32 w 1002"/>
                              <a:gd name="T34" fmla="+- 0 3649 3350"/>
                              <a:gd name="T35" fmla="*/ 3649 h 998"/>
                              <a:gd name="T36" fmla="+- 0 9708 8708"/>
                              <a:gd name="T37" fmla="*/ T36 w 1002"/>
                              <a:gd name="T38" fmla="+- 0 3624 3350"/>
                              <a:gd name="T39" fmla="*/ 3624 h 998"/>
                              <a:gd name="T40" fmla="+- 0 9670 8708"/>
                              <a:gd name="T41" fmla="*/ T40 w 1002"/>
                              <a:gd name="T42" fmla="+- 0 3572 3350"/>
                              <a:gd name="T43" fmla="*/ 3572 h 998"/>
                              <a:gd name="T44" fmla="+- 0 9608 8708"/>
                              <a:gd name="T45" fmla="*/ T44 w 1002"/>
                              <a:gd name="T46" fmla="+- 0 3550 3350"/>
                              <a:gd name="T47" fmla="*/ 3550 h 998"/>
                              <a:gd name="T48" fmla="+- 0 9586 8708"/>
                              <a:gd name="T49" fmla="*/ T48 w 1002"/>
                              <a:gd name="T50" fmla="+- 0 3548 3350"/>
                              <a:gd name="T51" fmla="*/ 3548 h 99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1002" h="998">
                                <a:moveTo>
                                  <a:pt x="878" y="198"/>
                                </a:moveTo>
                                <a:lnTo>
                                  <a:pt x="807" y="209"/>
                                </a:lnTo>
                                <a:lnTo>
                                  <a:pt x="755" y="243"/>
                                </a:lnTo>
                                <a:lnTo>
                                  <a:pt x="729" y="300"/>
                                </a:lnTo>
                                <a:lnTo>
                                  <a:pt x="728" y="324"/>
                                </a:lnTo>
                                <a:lnTo>
                                  <a:pt x="451" y="326"/>
                                </a:lnTo>
                                <a:lnTo>
                                  <a:pt x="995" y="326"/>
                                </a:lnTo>
                                <a:lnTo>
                                  <a:pt x="997" y="322"/>
                                </a:lnTo>
                                <a:lnTo>
                                  <a:pt x="1003" y="299"/>
                                </a:lnTo>
                                <a:lnTo>
                                  <a:pt x="1000" y="274"/>
                                </a:lnTo>
                                <a:lnTo>
                                  <a:pt x="962" y="222"/>
                                </a:lnTo>
                                <a:lnTo>
                                  <a:pt x="900" y="200"/>
                                </a:lnTo>
                                <a:lnTo>
                                  <a:pt x="878" y="1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>
            <w:pict>
              <v:group id="Group 10" style="position:absolute;margin-left:349.4pt;margin-top:60.5pt;width:50.1pt;height:49.9pt;z-index:-251660288" coordsize="1002,998" coordorigin="8708,3350" o:spid="_x0000_s1026" w14:anchorId="6EF726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">
                <v:shape id="Freeform 7" style="position:absolute;left:8708;top:3350;width:1002;height:998;visibility:visible;mso-wrap-style:square;v-text-anchor:top" coordsize="1002,998" o:spid="_x0000_s1027" stroked="f" path="m,l,999r691,l651,987,616,972,557,937,510,897,462,829,435,760,422,696r-2,-36l420,645r1,-14l422,621r562,l981,613,932,577r-63,-9l776,568r,-188l863,380r23,l953,366r42,-40l451,326r1,-24l462,236r21,-59l525,110,585,55,638,23,690,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">
                  <v:path arrowok="t" o:connecttype="custom" o:connectlocs="0,3350;0,4349;691,4349;651,4337;616,4322;557,4287;510,4247;462,4179;435,4110;422,4046;420,4010;420,3995;421,3981;422,3971;984,3971;981,3963;932,3927;869,3918;776,3918;776,3730;863,3730;886,3730;953,3716;995,3676;451,3676;452,3652;462,3586;483,3527;525,3460;585,3405;638,3373;690,3352;0,3350" o:connectangles="0,0,0,0,0,0,0,0,0,0,0,0,0,0,0,0,0,0,0,0,0,0,0,0,0,0,0,0,0,0,0,0,0"/>
                </v:shape>
                <v:shape id="Freeform 6" style="position:absolute;left:8708;top:3350;width:1002;height:998;visibility:visible;mso-wrap-style:square;v-text-anchor:top" coordsize="1002,998" o:spid="_x0000_s1028" stroked="f" path="m984,621r-283,l702,645r14,61l767,765r77,23l874,787r72,-16l995,713r4,-22l997,660r-6,-26l984,62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">
                  <v:path arrowok="t" o:connecttype="custom" o:connectlocs="984,3971;701,3971;702,3995;716,4056;767,4115;844,4138;874,4137;946,4121;995,4063;999,4041;997,4010;991,3984;984,3971" o:connectangles="0,0,0,0,0,0,0,0,0,0,0,0,0"/>
                </v:shape>
                <v:shape id="Freeform 5" style="position:absolute;left:8708;top:3350;width:1002;height:998;visibility:visible;mso-wrap-style:square;v-text-anchor:top" coordsize="1002,998" o:spid="_x0000_s1029" stroked="f" path="m878,198r-71,11l755,243r-26,57l728,324r-277,2l995,326r2,-4l1003,299r-3,-25l962,222,900,200r-22,-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">
                  <v:path arrowok="t" o:connecttype="custom" o:connectlocs="878,3548;807,3559;755,3593;729,3650;728,3674;451,3676;995,3676;997,3672;1003,3649;1000,3624;962,3572;900,3550;878,3548" o:connectangles="0,0,0,0,0,0,0,0,0,0,0,0,0"/>
                </v:shape>
              </v:group>
            </w:pict>
          </mc:Fallback>
        </mc:AlternateContent>
      </w:r>
      <w:r w:rsidR="00C10E11">
        <w:rPr>
          <w:rFonts w:ascii="Arial" w:hAnsi="Arial" w:cs="Arial"/>
          <w:b/>
          <w:bCs/>
        </w:rPr>
        <w:tab/>
      </w:r>
      <w:r w:rsidR="00C10E11">
        <w:rPr>
          <w:rFonts w:ascii="Arial" w:hAnsi="Arial" w:cs="Arial"/>
          <w:b/>
          <w:bCs/>
        </w:rPr>
        <w:tab/>
      </w:r>
    </w:p>
    <w:p w14:paraId="423E5864" w14:textId="77777777" w:rsidR="00493F42" w:rsidRDefault="00493F42" w:rsidP="00493F42">
      <w:pPr>
        <w:rPr>
          <w:rFonts w:ascii="Arial" w:hAnsi="Arial" w:cs="Arial"/>
          <w:b/>
          <w:bCs/>
        </w:rPr>
      </w:pPr>
    </w:p>
    <w:p w14:paraId="6CD1D0DD" w14:textId="77777777" w:rsidR="00493F42" w:rsidRDefault="00493F42" w:rsidP="00493F42">
      <w:pPr>
        <w:rPr>
          <w:rFonts w:ascii="Arial" w:hAnsi="Arial" w:cs="Arial"/>
          <w:b/>
          <w:bCs/>
        </w:rPr>
      </w:pPr>
    </w:p>
    <w:p w14:paraId="7DFD95D2" w14:textId="280074CA" w:rsidR="00B45826" w:rsidRPr="00B45826" w:rsidRDefault="00D74B1F" w:rsidP="00B45826">
      <w:pPr>
        <w:widowControl/>
        <w:pBdr>
          <w:top w:val="nil"/>
          <w:left w:val="nil"/>
          <w:bottom w:val="nil"/>
          <w:right w:val="nil"/>
          <w:between w:val="nil"/>
        </w:pBdr>
        <w:spacing w:before="320"/>
        <w:rPr>
          <w:rFonts w:ascii="Proxima Nova" w:eastAsia="Proxima Nova" w:hAnsi="Proxima Nova" w:cs="Proxima Nova"/>
          <w:b/>
          <w:color w:val="666666"/>
          <w:sz w:val="28"/>
          <w:szCs w:val="28"/>
          <w:lang w:val="en" w:eastAsia="en-GB"/>
        </w:rPr>
      </w:pPr>
      <w:r>
        <w:rPr>
          <w:rFonts w:ascii="Proxima Nova" w:eastAsia="Proxima Nova" w:hAnsi="Proxima Nova" w:cs="Proxima Nova"/>
          <w:color w:val="353744"/>
          <w:sz w:val="72"/>
          <w:szCs w:val="72"/>
          <w:lang w:val="en" w:eastAsia="en-GB"/>
        </w:rPr>
        <w:t>Web</w:t>
      </w:r>
      <w:r w:rsidR="00B45826" w:rsidRPr="00B45826">
        <w:rPr>
          <w:rFonts w:ascii="Proxima Nova" w:eastAsia="Proxima Nova" w:hAnsi="Proxima Nova" w:cs="Proxima Nova"/>
          <w:color w:val="353744"/>
          <w:sz w:val="72"/>
          <w:szCs w:val="72"/>
          <w:lang w:val="en" w:eastAsia="en-GB"/>
        </w:rPr>
        <w:t xml:space="preserve"> Project Proposal</w:t>
      </w:r>
    </w:p>
    <w:p w14:paraId="0469A70F" w14:textId="77777777" w:rsidR="00B45826" w:rsidRPr="00B45826" w:rsidRDefault="00B45826" w:rsidP="00B45826">
      <w:pPr>
        <w:widowControl/>
        <w:spacing w:after="160" w:line="259" w:lineRule="auto"/>
        <w:outlineLvl w:val="0"/>
        <w:rPr>
          <w:rFonts w:ascii="Poppins" w:eastAsia="Cambria" w:hAnsi="Poppins" w:cs="Poppins"/>
          <w:b/>
          <w:color w:val="8064A2" w:themeColor="accent4"/>
          <w:szCs w:val="20"/>
          <w:lang w:val="en-IE"/>
        </w:rPr>
      </w:pPr>
      <w:bookmarkStart w:id="0" w:name="_nzy27up06nfc" w:colFirst="0" w:colLast="0"/>
      <w:bookmarkEnd w:id="0"/>
      <w:r w:rsidRPr="00B45826">
        <w:rPr>
          <w:rFonts w:ascii="Poppins" w:eastAsia="Cambria" w:hAnsi="Poppins" w:cs="Poppins"/>
          <w:b/>
          <w:color w:val="8064A2" w:themeColor="accent4"/>
          <w:szCs w:val="20"/>
          <w:lang w:val="en-IE"/>
        </w:rPr>
        <w:t>OVERVIEW</w:t>
      </w:r>
    </w:p>
    <w:p w14:paraId="643A9109" w14:textId="17A08F44" w:rsidR="00B45826" w:rsidRPr="00B45826" w:rsidRDefault="00B45826" w:rsidP="00B45826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b/>
          <w:color w:val="353744"/>
          <w:lang w:val="en" w:eastAsia="en-GB"/>
        </w:rPr>
        <w:t>Important:</w:t>
      </w: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 </w:t>
      </w:r>
      <w:r>
        <w:rPr>
          <w:rFonts w:ascii="Proxima Nova" w:eastAsia="Proxima Nova" w:hAnsi="Proxima Nova" w:cs="Proxima Nova"/>
          <w:color w:val="353744"/>
          <w:lang w:val="en" w:eastAsia="en-GB"/>
        </w:rPr>
        <w:t>Totalmobile</w:t>
      </w:r>
      <w:r w:rsidRPr="00B45826">
        <w:rPr>
          <w:rFonts w:ascii="Proxima Nova" w:eastAsia="Proxima Nova" w:hAnsi="Proxima Nova" w:cs="Proxima Nova"/>
          <w:b/>
          <w:color w:val="353744"/>
          <w:lang w:val="en" w:eastAsia="en-GB"/>
        </w:rPr>
        <w:t xml:space="preserve"> </w:t>
      </w: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requires that this project is to be written in </w:t>
      </w:r>
      <w:r w:rsidR="00E06B48">
        <w:rPr>
          <w:rFonts w:ascii="Proxima Nova" w:eastAsia="Proxima Nova" w:hAnsi="Proxima Nova" w:cs="Proxima Nova"/>
          <w:color w:val="353744"/>
          <w:lang w:val="en" w:eastAsia="en-GB"/>
        </w:rPr>
        <w:t>C# where applicable</w:t>
      </w:r>
      <w:r w:rsidR="0014738F">
        <w:rPr>
          <w:rFonts w:ascii="Proxima Nova" w:eastAsia="Proxima Nova" w:hAnsi="Proxima Nova" w:cs="Proxima Nova"/>
          <w:color w:val="353744"/>
          <w:lang w:val="en" w:eastAsia="en-GB"/>
        </w:rPr>
        <w:t xml:space="preserve"> and hosted via Microsoft IIS.</w:t>
      </w:r>
    </w:p>
    <w:p w14:paraId="35DAF504" w14:textId="77777777" w:rsidR="00B45826" w:rsidRPr="00B45826" w:rsidRDefault="00B45826" w:rsidP="00B45826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</w:p>
    <w:p w14:paraId="2BF65FC3" w14:textId="267A50A2" w:rsidR="00B45826" w:rsidRPr="00B45826" w:rsidRDefault="00B45826" w:rsidP="00B45826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7D462B09">
        <w:rPr>
          <w:rFonts w:ascii="Proxima Nova" w:eastAsia="Proxima Nova" w:hAnsi="Proxima Nova" w:cs="Proxima Nova"/>
          <w:color w:val="353744"/>
          <w:lang w:val="en" w:eastAsia="en-GB"/>
        </w:rPr>
        <w:t xml:space="preserve">Acme Inc. is a fictional “Mobile Workforce Management” company. The CEO of Acme Inc would like a new </w:t>
      </w:r>
      <w:r w:rsidR="00E06B48" w:rsidRPr="7D462B09">
        <w:rPr>
          <w:rFonts w:ascii="Proxima Nova" w:eastAsia="Proxima Nova" w:hAnsi="Proxima Nova" w:cs="Proxima Nova"/>
          <w:color w:val="353744"/>
          <w:lang w:val="en" w:eastAsia="en-GB"/>
        </w:rPr>
        <w:t>web application</w:t>
      </w:r>
      <w:r w:rsidRPr="7D462B09">
        <w:rPr>
          <w:rFonts w:ascii="Proxima Nova" w:eastAsia="Proxima Nova" w:hAnsi="Proxima Nova" w:cs="Proxima Nova"/>
          <w:color w:val="353744"/>
          <w:lang w:val="en" w:eastAsia="en-GB"/>
        </w:rPr>
        <w:t xml:space="preserve"> for tracking items to be done. This app must be built in </w:t>
      </w:r>
      <w:r w:rsidR="00E06B48" w:rsidRPr="7D462B09">
        <w:rPr>
          <w:rFonts w:ascii="Proxima Nova" w:eastAsia="Proxima Nova" w:hAnsi="Proxima Nova" w:cs="Proxima Nova"/>
          <w:color w:val="353744"/>
          <w:lang w:val="en" w:eastAsia="en-GB"/>
        </w:rPr>
        <w:t>using Microsoft web tech</w:t>
      </w:r>
      <w:r w:rsidR="70B1F1F1" w:rsidRPr="7D462B09">
        <w:rPr>
          <w:rFonts w:ascii="Proxima Nova" w:eastAsia="Proxima Nova" w:hAnsi="Proxima Nova" w:cs="Proxima Nova"/>
          <w:color w:val="353744"/>
          <w:lang w:val="en" w:eastAsia="en-GB"/>
        </w:rPr>
        <w:t>n</w:t>
      </w:r>
      <w:r w:rsidR="00E06B48" w:rsidRPr="7D462B09">
        <w:rPr>
          <w:rFonts w:ascii="Proxima Nova" w:eastAsia="Proxima Nova" w:hAnsi="Proxima Nova" w:cs="Proxima Nova"/>
          <w:color w:val="353744"/>
          <w:lang w:val="en" w:eastAsia="en-GB"/>
        </w:rPr>
        <w:t>ologies and run on Google Chrome</w:t>
      </w:r>
      <w:r w:rsidRPr="7D462B09">
        <w:rPr>
          <w:rFonts w:ascii="Proxima Nova" w:eastAsia="Proxima Nova" w:hAnsi="Proxima Nova" w:cs="Proxima Nova"/>
          <w:color w:val="353744"/>
          <w:lang w:val="en" w:eastAsia="en-GB"/>
        </w:rPr>
        <w:t>. The CEO has given no other instructions than those below but questions are welcome</w:t>
      </w:r>
      <w:r w:rsidR="00135308">
        <w:rPr>
          <w:rFonts w:ascii="Proxima Nova" w:eastAsia="Proxima Nova" w:hAnsi="Proxima Nova" w:cs="Proxima Nova"/>
          <w:color w:val="353744"/>
          <w:lang w:val="en" w:eastAsia="en-GB"/>
        </w:rPr>
        <w:t>.</w:t>
      </w:r>
    </w:p>
    <w:p w14:paraId="25C4965B" w14:textId="77777777" w:rsidR="00B45826" w:rsidRPr="00B45826" w:rsidRDefault="00B45826" w:rsidP="00B45826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app must be able to handle the following</w:t>
      </w:r>
    </w:p>
    <w:p w14:paraId="01C8E4B9" w14:textId="77777777" w:rsidR="00B45826" w:rsidRPr="00B45826" w:rsidRDefault="00B45826" w:rsidP="00B45826">
      <w:pPr>
        <w:widowControl/>
        <w:numPr>
          <w:ilvl w:val="0"/>
          <w:numId w:val="49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Create a new to do item and edit an existing item and permanently remove an item</w:t>
      </w:r>
    </w:p>
    <w:p w14:paraId="12FB4183" w14:textId="499F58AD" w:rsidR="00B45826" w:rsidRPr="00B45826" w:rsidRDefault="00B45826" w:rsidP="00B45826">
      <w:pPr>
        <w:widowControl/>
        <w:numPr>
          <w:ilvl w:val="1"/>
          <w:numId w:val="49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Data must be saved into a </w:t>
      </w:r>
      <w:proofErr w:type="spellStart"/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sql</w:t>
      </w:r>
      <w:proofErr w:type="spellEnd"/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 database</w:t>
      </w:r>
    </w:p>
    <w:p w14:paraId="4C0CE9D3" w14:textId="77777777" w:rsidR="00B45826" w:rsidRPr="00B45826" w:rsidRDefault="00B45826" w:rsidP="00B45826">
      <w:pPr>
        <w:widowControl/>
        <w:numPr>
          <w:ilvl w:val="0"/>
          <w:numId w:val="49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Mark an existing item as done</w:t>
      </w:r>
    </w:p>
    <w:p w14:paraId="26732D14" w14:textId="77777777" w:rsidR="00B45826" w:rsidRPr="00B45826" w:rsidRDefault="00B45826" w:rsidP="00B45826">
      <w:pPr>
        <w:widowControl/>
        <w:numPr>
          <w:ilvl w:val="1"/>
          <w:numId w:val="49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Show the user items still to do and items marked as done</w:t>
      </w:r>
    </w:p>
    <w:p w14:paraId="2B95218C" w14:textId="7410B720" w:rsidR="00B45826" w:rsidRPr="00B45826" w:rsidRDefault="00B45826" w:rsidP="00B45826">
      <w:pPr>
        <w:widowControl/>
        <w:numPr>
          <w:ilvl w:val="0"/>
          <w:numId w:val="49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to do item view must show the updated date time formatted in the same style as Wed, Jul 4, '01 12:08 PM</w:t>
      </w:r>
    </w:p>
    <w:p w14:paraId="1334C411" w14:textId="67ADDCE4" w:rsidR="00B45826" w:rsidRPr="00B45826" w:rsidRDefault="00B45826" w:rsidP="00B45826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The CEO has also requested that </w:t>
      </w:r>
      <w:r w:rsidR="009645CD">
        <w:rPr>
          <w:rFonts w:ascii="Proxima Nova" w:eastAsia="Proxima Nova" w:hAnsi="Proxima Nova" w:cs="Proxima Nova"/>
          <w:b/>
          <w:color w:val="353744"/>
          <w:lang w:val="en" w:eastAsia="en-GB"/>
        </w:rPr>
        <w:t>one</w:t>
      </w:r>
      <w:r w:rsidRPr="00B45826">
        <w:rPr>
          <w:rFonts w:ascii="Proxima Nova" w:eastAsia="Proxima Nova" w:hAnsi="Proxima Nova" w:cs="Proxima Nova"/>
          <w:b/>
          <w:color w:val="353744"/>
          <w:lang w:val="en" w:eastAsia="en-GB"/>
        </w:rPr>
        <w:t xml:space="preserve"> </w:t>
      </w: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of the following items be added to the app but has left the decision of which one up to the developer.</w:t>
      </w:r>
    </w:p>
    <w:p w14:paraId="7296BFA5" w14:textId="77777777" w:rsidR="00B45826" w:rsidRPr="00B45826" w:rsidRDefault="00B45826" w:rsidP="00B45826">
      <w:pPr>
        <w:widowControl/>
        <w:numPr>
          <w:ilvl w:val="0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Add an image to the to do item</w:t>
      </w:r>
    </w:p>
    <w:p w14:paraId="1C431CB2" w14:textId="2D21BD15" w:rsidR="00B45826" w:rsidRPr="00B45826" w:rsidRDefault="00B45826" w:rsidP="00B45826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The user must be able to </w:t>
      </w:r>
      <w:r w:rsidR="00E06B48">
        <w:rPr>
          <w:rFonts w:ascii="Proxima Nova" w:eastAsia="Proxima Nova" w:hAnsi="Proxima Nova" w:cs="Proxima Nova"/>
          <w:color w:val="353744"/>
          <w:lang w:val="en" w:eastAsia="en-GB"/>
        </w:rPr>
        <w:t>upload an image from their browser</w:t>
      </w:r>
    </w:p>
    <w:p w14:paraId="55B0A6F7" w14:textId="77777777" w:rsidR="00B45826" w:rsidRPr="00B45826" w:rsidRDefault="00B45826" w:rsidP="00B45826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image must be shown as a thumbnail on the to do item view</w:t>
      </w:r>
    </w:p>
    <w:p w14:paraId="29AF6233" w14:textId="2588C139" w:rsidR="00E06B48" w:rsidRPr="00E06B48" w:rsidRDefault="00B45826" w:rsidP="00E06B48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image can be swapped by the user for a different one</w:t>
      </w:r>
    </w:p>
    <w:p w14:paraId="5A9264E6" w14:textId="3612B2DA" w:rsidR="00E06B48" w:rsidRDefault="00B45826" w:rsidP="00E06B48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user must be able to remove the image from the view</w:t>
      </w:r>
    </w:p>
    <w:p w14:paraId="066432EF" w14:textId="44229B86" w:rsidR="00E06B48" w:rsidRDefault="00E06B48" w:rsidP="00E06B48">
      <w:pPr>
        <w:widowControl/>
        <w:numPr>
          <w:ilvl w:val="0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>
        <w:rPr>
          <w:rFonts w:ascii="Proxima Nova" w:eastAsia="Proxima Nova" w:hAnsi="Proxima Nova" w:cs="Proxima Nova"/>
          <w:color w:val="353744"/>
          <w:lang w:val="en" w:eastAsia="en-GB"/>
        </w:rPr>
        <w:t>Choose an icon for the to do item</w:t>
      </w:r>
    </w:p>
    <w:p w14:paraId="7EB54A67" w14:textId="6EA39F15" w:rsidR="00E06B48" w:rsidRDefault="00E06B48" w:rsidP="00E06B48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31C07D57">
        <w:rPr>
          <w:rFonts w:ascii="Proxima Nova" w:eastAsia="Proxima Nova" w:hAnsi="Proxima Nova" w:cs="Proxima Nova"/>
          <w:color w:val="353744"/>
          <w:lang w:val="en" w:eastAsia="en-GB"/>
        </w:rPr>
        <w:t xml:space="preserve">The user must be able to select an icon for the to do item from </w:t>
      </w:r>
      <w:r w:rsidR="1AB7167B" w:rsidRPr="31C07D57">
        <w:rPr>
          <w:rFonts w:ascii="Proxima Nova" w:eastAsia="Proxima Nova" w:hAnsi="Proxima Nova" w:cs="Proxima Nova"/>
          <w:color w:val="353744"/>
          <w:lang w:val="en" w:eastAsia="en-GB"/>
        </w:rPr>
        <w:t>an</w:t>
      </w:r>
      <w:r w:rsidRPr="31C07D57">
        <w:rPr>
          <w:rFonts w:ascii="Proxima Nova" w:eastAsia="Proxima Nova" w:hAnsi="Proxima Nova" w:cs="Proxima Nova"/>
          <w:color w:val="353744"/>
          <w:lang w:val="en" w:eastAsia="en-GB"/>
        </w:rPr>
        <w:t xml:space="preserve"> icon library</w:t>
      </w:r>
    </w:p>
    <w:p w14:paraId="09F69908" w14:textId="65D4F13F" w:rsidR="00E06B48" w:rsidRDefault="00E06B48" w:rsidP="00E06B48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31C07D57">
        <w:rPr>
          <w:rFonts w:ascii="Proxima Nova" w:eastAsia="Proxima Nova" w:hAnsi="Proxima Nova" w:cs="Proxima Nova"/>
          <w:color w:val="353744"/>
          <w:lang w:val="en" w:eastAsia="en-GB"/>
        </w:rPr>
        <w:t xml:space="preserve">The icon must be shown as a </w:t>
      </w:r>
      <w:r w:rsidR="1C249217" w:rsidRPr="31C07D57">
        <w:rPr>
          <w:rFonts w:ascii="Proxima Nova" w:eastAsia="Proxima Nova" w:hAnsi="Proxima Nova" w:cs="Proxima Nova"/>
          <w:color w:val="353744"/>
          <w:lang w:val="en" w:eastAsia="en-GB"/>
        </w:rPr>
        <w:t>thumbnail</w:t>
      </w:r>
      <w:r w:rsidRPr="31C07D57">
        <w:rPr>
          <w:rFonts w:ascii="Proxima Nova" w:eastAsia="Proxima Nova" w:hAnsi="Proxima Nova" w:cs="Proxima Nova"/>
          <w:color w:val="353744"/>
          <w:lang w:val="en" w:eastAsia="en-GB"/>
        </w:rPr>
        <w:t xml:space="preserve"> on the to do item view</w:t>
      </w:r>
    </w:p>
    <w:p w14:paraId="334EBE8F" w14:textId="4AB19781" w:rsidR="00E06B48" w:rsidRDefault="00E06B48" w:rsidP="00E06B48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>
        <w:rPr>
          <w:rFonts w:ascii="Proxima Nova" w:eastAsia="Proxima Nova" w:hAnsi="Proxima Nova" w:cs="Proxima Nova"/>
          <w:color w:val="353744"/>
          <w:lang w:val="en" w:eastAsia="en-GB"/>
        </w:rPr>
        <w:lastRenderedPageBreak/>
        <w:t>The icon can be changed for another icon</w:t>
      </w:r>
    </w:p>
    <w:p w14:paraId="1A0DFE64" w14:textId="2CD0028E" w:rsidR="00E06B48" w:rsidRDefault="00E06B48" w:rsidP="00E06B48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>
        <w:rPr>
          <w:rFonts w:ascii="Proxima Nova" w:eastAsia="Proxima Nova" w:hAnsi="Proxima Nova" w:cs="Proxima Nova"/>
          <w:color w:val="353744"/>
          <w:lang w:val="en" w:eastAsia="en-GB"/>
        </w:rPr>
        <w:t>The user must be able to remove the icon from the view</w:t>
      </w:r>
    </w:p>
    <w:p w14:paraId="38ACDE96" w14:textId="77777777" w:rsidR="006642FE" w:rsidRPr="00B45826" w:rsidRDefault="006642FE" w:rsidP="006642FE">
      <w:pPr>
        <w:widowControl/>
        <w:numPr>
          <w:ilvl w:val="0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Add a location marker to a to do item</w:t>
      </w:r>
    </w:p>
    <w:p w14:paraId="5AE40379" w14:textId="77777777" w:rsidR="006642FE" w:rsidRPr="00B45826" w:rsidRDefault="006642FE" w:rsidP="006642FE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user must be able to drop a pin on a map view</w:t>
      </w:r>
    </w:p>
    <w:p w14:paraId="786610C5" w14:textId="77777777" w:rsidR="006642FE" w:rsidRPr="00B45826" w:rsidRDefault="006642FE" w:rsidP="006642FE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user must be able see a the map marker of the location chosen in the to do items view</w:t>
      </w:r>
    </w:p>
    <w:p w14:paraId="7E9E5145" w14:textId="77777777" w:rsidR="006642FE" w:rsidRPr="00B45826" w:rsidRDefault="006642FE" w:rsidP="006642FE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user must be able to edit the location</w:t>
      </w:r>
    </w:p>
    <w:p w14:paraId="5E13D288" w14:textId="67E55C37" w:rsidR="009645CD" w:rsidRDefault="006642FE" w:rsidP="006642FE">
      <w:pPr>
        <w:widowControl/>
        <w:numPr>
          <w:ilvl w:val="1"/>
          <w:numId w:val="50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The user must be able to remove the location from the to do item view</w:t>
      </w:r>
    </w:p>
    <w:p w14:paraId="420CF983" w14:textId="0615A076" w:rsidR="00280E34" w:rsidRPr="006642FE" w:rsidRDefault="00280E34" w:rsidP="00280E34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</w:p>
    <w:p w14:paraId="3E8040F8" w14:textId="77777777" w:rsidR="00B45826" w:rsidRPr="00B45826" w:rsidRDefault="00B45826" w:rsidP="00B45826">
      <w:pPr>
        <w:widowControl/>
        <w:spacing w:before="480"/>
        <w:outlineLvl w:val="0"/>
        <w:rPr>
          <w:rFonts w:ascii="Proxima Nova" w:eastAsia="Proxima Nova" w:hAnsi="Proxima Nova" w:cs="Proxima Nova"/>
          <w:b/>
          <w:color w:val="353744"/>
          <w:sz w:val="28"/>
          <w:szCs w:val="28"/>
          <w:lang w:val="en" w:eastAsia="en-GB"/>
        </w:rPr>
      </w:pPr>
      <w:bookmarkStart w:id="1" w:name="_oymnw3nlvwib" w:colFirst="0" w:colLast="0"/>
      <w:bookmarkEnd w:id="1"/>
      <w:r w:rsidRPr="00B45826">
        <w:rPr>
          <w:rFonts w:ascii="Proxima Nova" w:eastAsia="Proxima Nova" w:hAnsi="Proxima Nova" w:cs="Proxima Nova"/>
          <w:b/>
          <w:color w:val="353744"/>
          <w:sz w:val="28"/>
          <w:szCs w:val="28"/>
          <w:lang w:val="en" w:eastAsia="en-GB"/>
        </w:rPr>
        <w:t>GOALS</w:t>
      </w:r>
    </w:p>
    <w:p w14:paraId="59494222" w14:textId="508F3BF4" w:rsidR="00B45826" w:rsidRPr="00B45826" w:rsidRDefault="00B45826" w:rsidP="00B45826">
      <w:pPr>
        <w:widowControl/>
        <w:numPr>
          <w:ilvl w:val="0"/>
          <w:numId w:val="48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Demonstrate you can make decisions around the </w:t>
      </w:r>
      <w:r w:rsidR="00BF0F27">
        <w:rPr>
          <w:rFonts w:ascii="Proxima Nova" w:eastAsia="Proxima Nova" w:hAnsi="Proxima Nova" w:cs="Proxima Nova"/>
          <w:color w:val="353744"/>
          <w:lang w:val="en" w:eastAsia="en-GB"/>
        </w:rPr>
        <w:t>UI</w:t>
      </w: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 xml:space="preserve"> and </w:t>
      </w:r>
      <w:r w:rsidR="00BF0F27">
        <w:rPr>
          <w:rFonts w:ascii="Proxima Nova" w:eastAsia="Proxima Nova" w:hAnsi="Proxima Nova" w:cs="Proxima Nova"/>
          <w:color w:val="353744"/>
          <w:lang w:val="en" w:eastAsia="en-GB"/>
        </w:rPr>
        <w:t>UX</w:t>
      </w:r>
    </w:p>
    <w:p w14:paraId="6A7AFC99" w14:textId="1243B856" w:rsidR="00B45826" w:rsidRDefault="00B45826" w:rsidP="00B45826">
      <w:pPr>
        <w:widowControl/>
        <w:numPr>
          <w:ilvl w:val="0"/>
          <w:numId w:val="48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Demonstrate good coding practices</w:t>
      </w:r>
    </w:p>
    <w:p w14:paraId="4B037948" w14:textId="0D023097" w:rsidR="00983348" w:rsidRPr="00B45826" w:rsidRDefault="00983348" w:rsidP="00B45826">
      <w:pPr>
        <w:widowControl/>
        <w:numPr>
          <w:ilvl w:val="0"/>
          <w:numId w:val="48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>
        <w:rPr>
          <w:rFonts w:ascii="Proxima Nova" w:eastAsia="Proxima Nova" w:hAnsi="Proxima Nova" w:cs="Proxima Nova"/>
          <w:color w:val="353744"/>
          <w:lang w:val="en" w:eastAsia="en-GB"/>
        </w:rPr>
        <w:t>Demonstrate knowledge of modern web frameworks</w:t>
      </w:r>
    </w:p>
    <w:p w14:paraId="0B396927" w14:textId="1B43D4BD" w:rsidR="00B45826" w:rsidRPr="00B45826" w:rsidRDefault="00B45826" w:rsidP="00B45826">
      <w:pPr>
        <w:widowControl/>
        <w:numPr>
          <w:ilvl w:val="0"/>
          <w:numId w:val="48"/>
        </w:numPr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Work with a</w:t>
      </w:r>
      <w:r w:rsidR="00E17450">
        <w:rPr>
          <w:rFonts w:ascii="Proxima Nova" w:eastAsia="Proxima Nova" w:hAnsi="Proxima Nova" w:cs="Proxima Nova"/>
          <w:color w:val="353744"/>
          <w:lang w:val="en" w:eastAsia="en-GB"/>
        </w:rPr>
        <w:t xml:space="preserve"> </w:t>
      </w:r>
      <w:proofErr w:type="spellStart"/>
      <w:r w:rsidR="00E17450">
        <w:rPr>
          <w:rFonts w:ascii="Proxima Nova" w:eastAsia="Proxima Nova" w:hAnsi="Proxima Nova" w:cs="Proxima Nova"/>
          <w:color w:val="353744"/>
          <w:lang w:val="en" w:eastAsia="en-GB"/>
        </w:rPr>
        <w:t>webapi</w:t>
      </w:r>
      <w:proofErr w:type="spellEnd"/>
      <w:r w:rsidR="00E17450">
        <w:rPr>
          <w:rFonts w:ascii="Proxima Nova" w:eastAsia="Proxima Nova" w:hAnsi="Proxima Nova" w:cs="Proxima Nova"/>
          <w:color w:val="353744"/>
          <w:lang w:val="en" w:eastAsia="en-GB"/>
        </w:rPr>
        <w:t xml:space="preserve"> &amp;</w:t>
      </w:r>
      <w:r w:rsidR="00E06B48">
        <w:rPr>
          <w:rFonts w:ascii="Proxima Nova" w:eastAsia="Proxima Nova" w:hAnsi="Proxima Nova" w:cs="Proxima Nova"/>
          <w:color w:val="353744"/>
          <w:lang w:val="en" w:eastAsia="en-GB"/>
        </w:rPr>
        <w:t xml:space="preserve"> </w:t>
      </w:r>
      <w:r w:rsidRPr="00B45826">
        <w:rPr>
          <w:rFonts w:ascii="Proxima Nova" w:eastAsia="Proxima Nova" w:hAnsi="Proxima Nova" w:cs="Proxima Nova"/>
          <w:color w:val="353744"/>
          <w:lang w:val="en" w:eastAsia="en-GB"/>
        </w:rPr>
        <w:t>database</w:t>
      </w:r>
    </w:p>
    <w:p w14:paraId="3483C267" w14:textId="280ED890" w:rsidR="00B45826" w:rsidRPr="00B45826" w:rsidRDefault="00B45826" w:rsidP="00983348">
      <w:pPr>
        <w:widowControl/>
        <w:spacing w:before="200" w:line="312" w:lineRule="auto"/>
        <w:ind w:left="720"/>
        <w:rPr>
          <w:rFonts w:ascii="Proxima Nova" w:eastAsia="Proxima Nova" w:hAnsi="Proxima Nova" w:cs="Proxima Nova"/>
          <w:color w:val="353744"/>
          <w:lang w:val="en" w:eastAsia="en-GB"/>
        </w:rPr>
      </w:pPr>
      <w:r w:rsidRPr="00B45826">
        <w:rPr>
          <w:rFonts w:ascii="Proxima Nova" w:eastAsia="Proxima Nova" w:hAnsi="Proxima Nova" w:cs="Proxima Nova"/>
          <w:noProof/>
          <w:color w:val="353744"/>
          <w:highlight w:val="darkBlue"/>
          <w:lang w:val="en" w:eastAsia="en-GB"/>
        </w:rPr>
        <w:drawing>
          <wp:inline distT="114300" distB="114300" distL="114300" distR="114300" wp14:anchorId="65EF1783" wp14:editId="2065D6E1">
            <wp:extent cx="5943600" cy="63500"/>
            <wp:effectExtent l="0" t="0" r="0" b="0"/>
            <wp:docPr id="3" name="image1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orizontal line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C5BCF7" w14:textId="77777777" w:rsidR="00B45826" w:rsidRPr="00B45826" w:rsidRDefault="00B45826" w:rsidP="00B45826">
      <w:pPr>
        <w:widowControl/>
        <w:spacing w:before="200" w:line="312" w:lineRule="auto"/>
        <w:rPr>
          <w:rFonts w:ascii="Proxima Nova" w:eastAsia="Proxima Nova" w:hAnsi="Proxima Nova" w:cs="Proxima Nova"/>
          <w:color w:val="353744"/>
          <w:lang w:val="en" w:eastAsia="en-GB"/>
        </w:rPr>
      </w:pPr>
    </w:p>
    <w:p w14:paraId="484694A3" w14:textId="77777777" w:rsidR="00493F42" w:rsidRDefault="00493F42" w:rsidP="00493F42">
      <w:pPr>
        <w:rPr>
          <w:rFonts w:ascii="Arial" w:hAnsi="Arial" w:cs="Arial"/>
          <w:b/>
          <w:bCs/>
        </w:rPr>
      </w:pPr>
    </w:p>
    <w:sectPr w:rsidR="00493F42">
      <w:type w:val="continuous"/>
      <w:pgSz w:w="11906" w:h="16840"/>
      <w:pgMar w:top="1560" w:right="168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E7970" w14:textId="77777777" w:rsidR="00D620D7" w:rsidRDefault="00D620D7" w:rsidP="003A312D">
      <w:r>
        <w:separator/>
      </w:r>
    </w:p>
  </w:endnote>
  <w:endnote w:type="continuationSeparator" w:id="0">
    <w:p w14:paraId="7CC98101" w14:textId="77777777" w:rsidR="00D620D7" w:rsidRDefault="00D620D7" w:rsidP="003A31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Poppins">
    <w:altName w:val="Mangal"/>
    <w:charset w:val="00"/>
    <w:family w:val="auto"/>
    <w:pitch w:val="variable"/>
    <w:sig w:usb0="00008007" w:usb1="00000000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0E2E61" w14:textId="77777777" w:rsidR="00D620D7" w:rsidRDefault="00D620D7" w:rsidP="003A312D">
      <w:r>
        <w:separator/>
      </w:r>
    </w:p>
  </w:footnote>
  <w:footnote w:type="continuationSeparator" w:id="0">
    <w:p w14:paraId="7A0C7A1C" w14:textId="77777777" w:rsidR="00D620D7" w:rsidRDefault="00D620D7" w:rsidP="003A3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90D6E11"/>
    <w:multiLevelType w:val="hybridMultilevel"/>
    <w:tmpl w:val="7E6C8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D5EA4"/>
    <w:multiLevelType w:val="hybridMultilevel"/>
    <w:tmpl w:val="F1D066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582C59"/>
    <w:multiLevelType w:val="hybridMultilevel"/>
    <w:tmpl w:val="2DD83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05631"/>
    <w:multiLevelType w:val="multilevel"/>
    <w:tmpl w:val="B95A5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F03F67"/>
    <w:multiLevelType w:val="hybridMultilevel"/>
    <w:tmpl w:val="1F207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682FCC"/>
    <w:multiLevelType w:val="hybridMultilevel"/>
    <w:tmpl w:val="A90C9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009BB"/>
    <w:multiLevelType w:val="multilevel"/>
    <w:tmpl w:val="24AC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61D08A4"/>
    <w:multiLevelType w:val="multilevel"/>
    <w:tmpl w:val="74D479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17D045A9"/>
    <w:multiLevelType w:val="hybridMultilevel"/>
    <w:tmpl w:val="5B1CA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B7A83"/>
    <w:multiLevelType w:val="hybridMultilevel"/>
    <w:tmpl w:val="819CA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673C88"/>
    <w:multiLevelType w:val="hybridMultilevel"/>
    <w:tmpl w:val="CB68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FA7598"/>
    <w:multiLevelType w:val="multilevel"/>
    <w:tmpl w:val="4F725E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1D585DE7"/>
    <w:multiLevelType w:val="hybridMultilevel"/>
    <w:tmpl w:val="53007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0E1AC1"/>
    <w:multiLevelType w:val="hybridMultilevel"/>
    <w:tmpl w:val="3600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42C7"/>
    <w:multiLevelType w:val="hybridMultilevel"/>
    <w:tmpl w:val="45FC6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87869"/>
    <w:multiLevelType w:val="hybridMultilevel"/>
    <w:tmpl w:val="69264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C6388C"/>
    <w:multiLevelType w:val="hybridMultilevel"/>
    <w:tmpl w:val="46D6D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924DA7"/>
    <w:multiLevelType w:val="hybridMultilevel"/>
    <w:tmpl w:val="96E8E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4A48CC"/>
    <w:multiLevelType w:val="hybridMultilevel"/>
    <w:tmpl w:val="0DA6D5D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D396A"/>
    <w:multiLevelType w:val="hybridMultilevel"/>
    <w:tmpl w:val="B09A8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E548CB"/>
    <w:multiLevelType w:val="hybridMultilevel"/>
    <w:tmpl w:val="D108B9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020BFC"/>
    <w:multiLevelType w:val="hybridMultilevel"/>
    <w:tmpl w:val="0DF6D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ED2CA7"/>
    <w:multiLevelType w:val="multilevel"/>
    <w:tmpl w:val="24AC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1470C8C"/>
    <w:multiLevelType w:val="hybridMultilevel"/>
    <w:tmpl w:val="21F870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2782C10"/>
    <w:multiLevelType w:val="hybridMultilevel"/>
    <w:tmpl w:val="57C472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7402BAA"/>
    <w:multiLevelType w:val="hybridMultilevel"/>
    <w:tmpl w:val="CDA830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583077"/>
    <w:multiLevelType w:val="multilevel"/>
    <w:tmpl w:val="24AC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AD21ECD"/>
    <w:multiLevelType w:val="hybridMultilevel"/>
    <w:tmpl w:val="BF186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710781"/>
    <w:multiLevelType w:val="hybridMultilevel"/>
    <w:tmpl w:val="2A264C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74DC4"/>
    <w:multiLevelType w:val="multilevel"/>
    <w:tmpl w:val="24AC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D71353"/>
    <w:multiLevelType w:val="hybridMultilevel"/>
    <w:tmpl w:val="07F0D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3F2E81"/>
    <w:multiLevelType w:val="multilevel"/>
    <w:tmpl w:val="6D2215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5FB61027"/>
    <w:multiLevelType w:val="hybridMultilevel"/>
    <w:tmpl w:val="932214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04B588A"/>
    <w:multiLevelType w:val="hybridMultilevel"/>
    <w:tmpl w:val="BD9C8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D31C81"/>
    <w:multiLevelType w:val="hybridMultilevel"/>
    <w:tmpl w:val="DB3291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954578"/>
    <w:multiLevelType w:val="hybridMultilevel"/>
    <w:tmpl w:val="DBA027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BD0EB0"/>
    <w:multiLevelType w:val="hybridMultilevel"/>
    <w:tmpl w:val="591043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7765C1"/>
    <w:multiLevelType w:val="hybridMultilevel"/>
    <w:tmpl w:val="C0D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E31CDA"/>
    <w:multiLevelType w:val="hybridMultilevel"/>
    <w:tmpl w:val="115432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B34214"/>
    <w:multiLevelType w:val="hybridMultilevel"/>
    <w:tmpl w:val="947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3018C5"/>
    <w:multiLevelType w:val="hybridMultilevel"/>
    <w:tmpl w:val="CFC2F1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5D4DEA"/>
    <w:multiLevelType w:val="hybridMultilevel"/>
    <w:tmpl w:val="AD704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A37155A"/>
    <w:multiLevelType w:val="multilevel"/>
    <w:tmpl w:val="83364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B672F24"/>
    <w:multiLevelType w:val="hybridMultilevel"/>
    <w:tmpl w:val="58D8C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5C122A"/>
    <w:multiLevelType w:val="hybridMultilevel"/>
    <w:tmpl w:val="211447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EE6FA4"/>
    <w:multiLevelType w:val="hybridMultilevel"/>
    <w:tmpl w:val="07B27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560191"/>
    <w:multiLevelType w:val="hybridMultilevel"/>
    <w:tmpl w:val="6AFCB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0C4E80"/>
    <w:multiLevelType w:val="hybridMultilevel"/>
    <w:tmpl w:val="AEFEF0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9A5318"/>
    <w:multiLevelType w:val="hybridMultilevel"/>
    <w:tmpl w:val="EEF27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4"/>
  </w:num>
  <w:num w:numId="4">
    <w:abstractNumId w:val="33"/>
  </w:num>
  <w:num w:numId="5">
    <w:abstractNumId w:val="40"/>
  </w:num>
  <w:num w:numId="6">
    <w:abstractNumId w:val="35"/>
  </w:num>
  <w:num w:numId="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8">
    <w:abstractNumId w:val="15"/>
  </w:num>
  <w:num w:numId="9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9"/>
  </w:num>
  <w:num w:numId="12">
    <w:abstractNumId w:val="30"/>
  </w:num>
  <w:num w:numId="13">
    <w:abstractNumId w:val="27"/>
  </w:num>
  <w:num w:numId="14">
    <w:abstractNumId w:val="23"/>
  </w:num>
  <w:num w:numId="15">
    <w:abstractNumId w:val="7"/>
  </w:num>
  <w:num w:numId="16">
    <w:abstractNumId w:val="19"/>
  </w:num>
  <w:num w:numId="17">
    <w:abstractNumId w:val="26"/>
  </w:num>
  <w:num w:numId="18">
    <w:abstractNumId w:val="41"/>
  </w:num>
  <w:num w:numId="19">
    <w:abstractNumId w:val="39"/>
  </w:num>
  <w:num w:numId="20">
    <w:abstractNumId w:val="45"/>
  </w:num>
  <w:num w:numId="21">
    <w:abstractNumId w:val="18"/>
  </w:num>
  <w:num w:numId="22">
    <w:abstractNumId w:val="1"/>
  </w:num>
  <w:num w:numId="23">
    <w:abstractNumId w:val="36"/>
  </w:num>
  <w:num w:numId="24">
    <w:abstractNumId w:val="38"/>
  </w:num>
  <w:num w:numId="25">
    <w:abstractNumId w:val="16"/>
  </w:num>
  <w:num w:numId="26">
    <w:abstractNumId w:val="42"/>
  </w:num>
  <w:num w:numId="27">
    <w:abstractNumId w:val="20"/>
  </w:num>
  <w:num w:numId="28">
    <w:abstractNumId w:val="6"/>
  </w:num>
  <w:num w:numId="29">
    <w:abstractNumId w:val="28"/>
  </w:num>
  <w:num w:numId="30">
    <w:abstractNumId w:val="31"/>
  </w:num>
  <w:num w:numId="31">
    <w:abstractNumId w:val="34"/>
  </w:num>
  <w:num w:numId="32">
    <w:abstractNumId w:val="37"/>
  </w:num>
  <w:num w:numId="33">
    <w:abstractNumId w:val="3"/>
  </w:num>
  <w:num w:numId="34">
    <w:abstractNumId w:val="29"/>
  </w:num>
  <w:num w:numId="35">
    <w:abstractNumId w:val="47"/>
  </w:num>
  <w:num w:numId="36">
    <w:abstractNumId w:val="5"/>
  </w:num>
  <w:num w:numId="37">
    <w:abstractNumId w:val="44"/>
  </w:num>
  <w:num w:numId="38">
    <w:abstractNumId w:val="22"/>
  </w:num>
  <w:num w:numId="39">
    <w:abstractNumId w:val="24"/>
  </w:num>
  <w:num w:numId="40">
    <w:abstractNumId w:val="48"/>
  </w:num>
  <w:num w:numId="41">
    <w:abstractNumId w:val="46"/>
  </w:num>
  <w:num w:numId="42">
    <w:abstractNumId w:val="17"/>
  </w:num>
  <w:num w:numId="43">
    <w:abstractNumId w:val="10"/>
  </w:num>
  <w:num w:numId="44">
    <w:abstractNumId w:val="21"/>
  </w:num>
  <w:num w:numId="45">
    <w:abstractNumId w:val="13"/>
  </w:num>
  <w:num w:numId="46">
    <w:abstractNumId w:val="4"/>
  </w:num>
  <w:num w:numId="47">
    <w:abstractNumId w:val="43"/>
  </w:num>
  <w:num w:numId="48">
    <w:abstractNumId w:val="12"/>
  </w:num>
  <w:num w:numId="49">
    <w:abstractNumId w:val="32"/>
  </w:num>
  <w:num w:numId="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E3NTE3NLEyMzAyMTYyUdpeDU4uLM/DyQAsNaAHXe5TIsAAAA"/>
  </w:docVars>
  <w:rsids>
    <w:rsidRoot w:val="000A16F2"/>
    <w:rsid w:val="00027469"/>
    <w:rsid w:val="000553F3"/>
    <w:rsid w:val="00075DAD"/>
    <w:rsid w:val="00081A62"/>
    <w:rsid w:val="000A16F2"/>
    <w:rsid w:val="000C6D84"/>
    <w:rsid w:val="000D68B4"/>
    <w:rsid w:val="000E005F"/>
    <w:rsid w:val="000E214D"/>
    <w:rsid w:val="000F194F"/>
    <w:rsid w:val="0010385F"/>
    <w:rsid w:val="0012056F"/>
    <w:rsid w:val="00130B3C"/>
    <w:rsid w:val="00135308"/>
    <w:rsid w:val="0014738F"/>
    <w:rsid w:val="00150C45"/>
    <w:rsid w:val="00156740"/>
    <w:rsid w:val="00156F13"/>
    <w:rsid w:val="00161C2E"/>
    <w:rsid w:val="00163E0A"/>
    <w:rsid w:val="00186DD0"/>
    <w:rsid w:val="001B18BB"/>
    <w:rsid w:val="001D0936"/>
    <w:rsid w:val="001E42C5"/>
    <w:rsid w:val="001F7142"/>
    <w:rsid w:val="00217DD3"/>
    <w:rsid w:val="002229E1"/>
    <w:rsid w:val="002323C2"/>
    <w:rsid w:val="00235566"/>
    <w:rsid w:val="00235CCD"/>
    <w:rsid w:val="00237DC1"/>
    <w:rsid w:val="002503D8"/>
    <w:rsid w:val="00265EE7"/>
    <w:rsid w:val="00280E34"/>
    <w:rsid w:val="002B0CDA"/>
    <w:rsid w:val="002B2827"/>
    <w:rsid w:val="002B5AAE"/>
    <w:rsid w:val="002C36D8"/>
    <w:rsid w:val="002E4C1D"/>
    <w:rsid w:val="003267EE"/>
    <w:rsid w:val="00352467"/>
    <w:rsid w:val="00353C45"/>
    <w:rsid w:val="00354816"/>
    <w:rsid w:val="00357AEA"/>
    <w:rsid w:val="0039383E"/>
    <w:rsid w:val="00394411"/>
    <w:rsid w:val="003A0D64"/>
    <w:rsid w:val="003A312D"/>
    <w:rsid w:val="00432AAA"/>
    <w:rsid w:val="004447DB"/>
    <w:rsid w:val="004517F9"/>
    <w:rsid w:val="00461E0C"/>
    <w:rsid w:val="00471C8D"/>
    <w:rsid w:val="00486F29"/>
    <w:rsid w:val="00493F42"/>
    <w:rsid w:val="004D4695"/>
    <w:rsid w:val="004F6974"/>
    <w:rsid w:val="0051026F"/>
    <w:rsid w:val="005119C4"/>
    <w:rsid w:val="00513BAA"/>
    <w:rsid w:val="005157E5"/>
    <w:rsid w:val="00535534"/>
    <w:rsid w:val="00543899"/>
    <w:rsid w:val="00561A38"/>
    <w:rsid w:val="005718FC"/>
    <w:rsid w:val="005946AF"/>
    <w:rsid w:val="005B0678"/>
    <w:rsid w:val="005B2881"/>
    <w:rsid w:val="005D06A9"/>
    <w:rsid w:val="005D5E69"/>
    <w:rsid w:val="005E6F0C"/>
    <w:rsid w:val="006071AE"/>
    <w:rsid w:val="00611DEA"/>
    <w:rsid w:val="00617F81"/>
    <w:rsid w:val="00622A12"/>
    <w:rsid w:val="00624946"/>
    <w:rsid w:val="0062541A"/>
    <w:rsid w:val="00631B0C"/>
    <w:rsid w:val="0064253C"/>
    <w:rsid w:val="00642B87"/>
    <w:rsid w:val="00646D58"/>
    <w:rsid w:val="006642FE"/>
    <w:rsid w:val="00683220"/>
    <w:rsid w:val="006C4ACC"/>
    <w:rsid w:val="006D5559"/>
    <w:rsid w:val="006E6A79"/>
    <w:rsid w:val="007141B8"/>
    <w:rsid w:val="00717101"/>
    <w:rsid w:val="00724F8F"/>
    <w:rsid w:val="0073638B"/>
    <w:rsid w:val="007754C1"/>
    <w:rsid w:val="00784E65"/>
    <w:rsid w:val="0079485B"/>
    <w:rsid w:val="007C3A47"/>
    <w:rsid w:val="007E4ADE"/>
    <w:rsid w:val="007E5C79"/>
    <w:rsid w:val="007E7233"/>
    <w:rsid w:val="007F086D"/>
    <w:rsid w:val="008045FB"/>
    <w:rsid w:val="008501CF"/>
    <w:rsid w:val="008546C2"/>
    <w:rsid w:val="00865DFD"/>
    <w:rsid w:val="008B494C"/>
    <w:rsid w:val="008C442F"/>
    <w:rsid w:val="008C4964"/>
    <w:rsid w:val="008D6ADB"/>
    <w:rsid w:val="008F4552"/>
    <w:rsid w:val="009210CC"/>
    <w:rsid w:val="00954BA3"/>
    <w:rsid w:val="009645CD"/>
    <w:rsid w:val="00982557"/>
    <w:rsid w:val="00983348"/>
    <w:rsid w:val="009B5F15"/>
    <w:rsid w:val="009C0B3A"/>
    <w:rsid w:val="009D1733"/>
    <w:rsid w:val="009F36B9"/>
    <w:rsid w:val="009F7CA2"/>
    <w:rsid w:val="00A15F12"/>
    <w:rsid w:val="00A2050A"/>
    <w:rsid w:val="00A25B2B"/>
    <w:rsid w:val="00A423F4"/>
    <w:rsid w:val="00A51B55"/>
    <w:rsid w:val="00A6496F"/>
    <w:rsid w:val="00A851FB"/>
    <w:rsid w:val="00A9400B"/>
    <w:rsid w:val="00AA2C4C"/>
    <w:rsid w:val="00AB29AA"/>
    <w:rsid w:val="00AD04EC"/>
    <w:rsid w:val="00B16108"/>
    <w:rsid w:val="00B17C5F"/>
    <w:rsid w:val="00B45826"/>
    <w:rsid w:val="00B63867"/>
    <w:rsid w:val="00B6472F"/>
    <w:rsid w:val="00B7587D"/>
    <w:rsid w:val="00BB4D94"/>
    <w:rsid w:val="00BE5DD7"/>
    <w:rsid w:val="00BF0F27"/>
    <w:rsid w:val="00BF3B8E"/>
    <w:rsid w:val="00BF6A82"/>
    <w:rsid w:val="00C10E11"/>
    <w:rsid w:val="00C2167C"/>
    <w:rsid w:val="00C2452C"/>
    <w:rsid w:val="00C5005B"/>
    <w:rsid w:val="00C81A9B"/>
    <w:rsid w:val="00C86646"/>
    <w:rsid w:val="00CA1CF3"/>
    <w:rsid w:val="00CB5A88"/>
    <w:rsid w:val="00CE50BA"/>
    <w:rsid w:val="00D152B9"/>
    <w:rsid w:val="00D17630"/>
    <w:rsid w:val="00D240CD"/>
    <w:rsid w:val="00D4538B"/>
    <w:rsid w:val="00D620D7"/>
    <w:rsid w:val="00D62563"/>
    <w:rsid w:val="00D74B1F"/>
    <w:rsid w:val="00DD30DC"/>
    <w:rsid w:val="00DF0E7E"/>
    <w:rsid w:val="00DF3588"/>
    <w:rsid w:val="00DF3B65"/>
    <w:rsid w:val="00DF4FDA"/>
    <w:rsid w:val="00E054AE"/>
    <w:rsid w:val="00E06B48"/>
    <w:rsid w:val="00E17450"/>
    <w:rsid w:val="00E227F6"/>
    <w:rsid w:val="00E237C3"/>
    <w:rsid w:val="00EA1CED"/>
    <w:rsid w:val="00EA3EA4"/>
    <w:rsid w:val="00EB46FF"/>
    <w:rsid w:val="00ED7E19"/>
    <w:rsid w:val="00F13686"/>
    <w:rsid w:val="00F16916"/>
    <w:rsid w:val="00F54987"/>
    <w:rsid w:val="00F73B2C"/>
    <w:rsid w:val="00FC28BC"/>
    <w:rsid w:val="00FC45E9"/>
    <w:rsid w:val="00FD308D"/>
    <w:rsid w:val="00FE1373"/>
    <w:rsid w:val="00FF686C"/>
    <w:rsid w:val="1AB7167B"/>
    <w:rsid w:val="1C249217"/>
    <w:rsid w:val="31C07D57"/>
    <w:rsid w:val="70B1F1F1"/>
    <w:rsid w:val="7D462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2D314"/>
  <w15:docId w15:val="{88AF9FD3-E630-42D6-B5C2-51608F27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qFormat/>
    <w:rsid w:val="003A312D"/>
    <w:pPr>
      <w:keepNext/>
      <w:widowControl/>
      <w:jc w:val="center"/>
      <w:outlineLvl w:val="0"/>
    </w:pPr>
    <w:rPr>
      <w:rFonts w:ascii="Times New Roman" w:eastAsia="Times New Roman" w:hAnsi="Times New Roman" w:cs="Times New Roman"/>
      <w:sz w:val="56"/>
      <w:szCs w:val="20"/>
      <w:lang w:val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A312D"/>
    <w:pPr>
      <w:keepNext/>
      <w:widowControl/>
      <w:jc w:val="center"/>
      <w:outlineLvl w:val="1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4AD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27F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rsid w:val="003A312D"/>
    <w:rPr>
      <w:rFonts w:ascii="Times New Roman" w:eastAsia="Times New Roman" w:hAnsi="Times New Roman" w:cs="Times New Roman"/>
      <w:sz w:val="56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semiHidden/>
    <w:rsid w:val="003A312D"/>
    <w:rPr>
      <w:rFonts w:ascii="Times New Roman" w:eastAsia="Times New Roman" w:hAnsi="Times New Roman" w:cs="Times New Roman"/>
      <w:sz w:val="24"/>
      <w:szCs w:val="20"/>
      <w:lang w:val="en-GB"/>
    </w:rPr>
  </w:style>
  <w:style w:type="character" w:styleId="Hyperlink">
    <w:name w:val="Hyperlink"/>
    <w:uiPriority w:val="99"/>
    <w:unhideWhenUsed/>
    <w:rsid w:val="003A312D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unhideWhenUsed/>
    <w:rsid w:val="003A312D"/>
    <w:pPr>
      <w:widowControl/>
      <w:jc w:val="both"/>
    </w:pPr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semiHidden/>
    <w:rsid w:val="003A312D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3A31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A312D"/>
  </w:style>
  <w:style w:type="paragraph" w:styleId="Footer">
    <w:name w:val="footer"/>
    <w:basedOn w:val="Normal"/>
    <w:link w:val="FooterChar"/>
    <w:uiPriority w:val="99"/>
    <w:unhideWhenUsed/>
    <w:rsid w:val="003A31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A312D"/>
  </w:style>
  <w:style w:type="character" w:customStyle="1" w:styleId="Heading3Char">
    <w:name w:val="Heading 3 Char"/>
    <w:basedOn w:val="DefaultParagraphFont"/>
    <w:link w:val="Heading3"/>
    <w:uiPriority w:val="9"/>
    <w:semiHidden/>
    <w:rsid w:val="007E4ADE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E4AD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E4ADE"/>
  </w:style>
  <w:style w:type="character" w:styleId="UnresolvedMention">
    <w:name w:val="Unresolved Mention"/>
    <w:basedOn w:val="DefaultParagraphFont"/>
    <w:uiPriority w:val="99"/>
    <w:semiHidden/>
    <w:unhideWhenUsed/>
    <w:rsid w:val="0015674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27F6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2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BA446AAC56344DBB44527596250143" ma:contentTypeVersion="13" ma:contentTypeDescription="Create a new document." ma:contentTypeScope="" ma:versionID="cafa86f82bd51483a800cb2545626ea0">
  <xsd:schema xmlns:xsd="http://www.w3.org/2001/XMLSchema" xmlns:xs="http://www.w3.org/2001/XMLSchema" xmlns:p="http://schemas.microsoft.com/office/2006/metadata/properties" xmlns:ns2="96418c6d-0929-4dec-bf30-bb8ef3efb1f8" xmlns:ns3="687b9867-634a-4db4-a381-1a30f861013a" targetNamespace="http://schemas.microsoft.com/office/2006/metadata/properties" ma:root="true" ma:fieldsID="87107011a72e6d203b57feb57eb6c254" ns2:_="" ns3:_="">
    <xsd:import namespace="96418c6d-0929-4dec-bf30-bb8ef3efb1f8"/>
    <xsd:import namespace="687b9867-634a-4db4-a381-1a30f861013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418c6d-0929-4dec-bf30-bb8ef3efb1f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7b9867-634a-4db4-a381-1a30f86101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BF6748-E70C-4A58-82C7-10325A4786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83897B-D968-4A4E-A607-6796FC1A0C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078F93-4216-44BC-8082-5994AAF051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418c6d-0929-4dec-bf30-bb8ef3efb1f8"/>
    <ds:schemaRef ds:uri="687b9867-634a-4db4-a381-1a30f86101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5</Characters>
  <Application>Microsoft Office Word</Application>
  <DocSecurity>0</DocSecurity>
  <Lines>14</Lines>
  <Paragraphs>3</Paragraphs>
  <ScaleCrop>false</ScaleCrop>
  <Company>TV3 Television Networks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M</dc:creator>
  <cp:lastModifiedBy>Gareth Stirling</cp:lastModifiedBy>
  <cp:revision>2</cp:revision>
  <cp:lastPrinted>2016-01-07T09:05:00Z</cp:lastPrinted>
  <dcterms:created xsi:type="dcterms:W3CDTF">2021-11-16T17:12:00Z</dcterms:created>
  <dcterms:modified xsi:type="dcterms:W3CDTF">2021-11-1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4-02T00:00:00Z</vt:filetime>
  </property>
  <property fmtid="{D5CDD505-2E9C-101B-9397-08002B2CF9AE}" pid="3" name="LastSaved">
    <vt:filetime>2015-04-02T00:00:00Z</vt:filetime>
  </property>
  <property fmtid="{D5CDD505-2E9C-101B-9397-08002B2CF9AE}" pid="4" name="ContentTypeId">
    <vt:lpwstr>0x0101002DBA446AAC56344DBB44527596250143</vt:lpwstr>
  </property>
</Properties>
</file>